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</w:tblGrid>
      <w:tr w:rsidR="007B36B4" w14:paraId="12233699" w14:textId="77777777" w:rsidTr="007B36B4">
        <w:tc>
          <w:tcPr>
            <w:tcW w:w="4248" w:type="dxa"/>
          </w:tcPr>
          <w:p w14:paraId="1CC0239E" w14:textId="032B4A7E" w:rsidR="007B36B4" w:rsidRDefault="007B36B4">
            <w:r>
              <w:t>Start</w:t>
            </w:r>
          </w:p>
        </w:tc>
      </w:tr>
      <w:tr w:rsidR="007B36B4" w14:paraId="48E842EC" w14:textId="77777777" w:rsidTr="007B36B4">
        <w:trPr>
          <w:trHeight w:val="845"/>
        </w:trPr>
        <w:tc>
          <w:tcPr>
            <w:tcW w:w="4248" w:type="dxa"/>
          </w:tcPr>
          <w:p w14:paraId="0FF513BE" w14:textId="640949A8" w:rsidR="007B36B4" w:rsidRDefault="007B36B4">
            <w:r>
              <w:t>Load image stack (help, explain tiff stack)</w:t>
            </w:r>
          </w:p>
          <w:p w14:paraId="67B92856" w14:textId="277F1454" w:rsidR="007B36B4" w:rsidRDefault="007B36B4">
            <w:r>
              <w:t>Load Raw image (help, explain raw image)</w:t>
            </w:r>
          </w:p>
          <w:p w14:paraId="513B9D47" w14:textId="7297CE17" w:rsidR="007B36B4" w:rsidRDefault="007B36B4">
            <w:r>
              <w:t>Generate Info file (</w:t>
            </w:r>
            <w:proofErr w:type="spellStart"/>
            <w:r>
              <w:t>func</w:t>
            </w:r>
            <w:proofErr w:type="spellEnd"/>
            <w:r>
              <w:t xml:space="preserve"> no GUI link)</w:t>
            </w:r>
          </w:p>
          <w:p w14:paraId="6BF24905" w14:textId="0006132E" w:rsidR="007B36B4" w:rsidRDefault="007B36B4"/>
        </w:tc>
      </w:tr>
    </w:tbl>
    <w:p w14:paraId="245CACAC" w14:textId="2F3C8B55" w:rsidR="004535C2" w:rsidRDefault="000C28A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9FD24" wp14:editId="612E1641">
                <wp:simplePos x="0" y="0"/>
                <wp:positionH relativeFrom="column">
                  <wp:posOffset>-38735</wp:posOffset>
                </wp:positionH>
                <wp:positionV relativeFrom="paragraph">
                  <wp:posOffset>537845</wp:posOffset>
                </wp:positionV>
                <wp:extent cx="45719" cy="2277533"/>
                <wp:effectExtent l="190500" t="0" r="12065" b="27940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2277533"/>
                        </a:xfrm>
                        <a:prstGeom prst="bentConnector3">
                          <a:avLst>
                            <a:gd name="adj1" fmla="val 498688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6BC88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6" o:spid="_x0000_s1026" type="#_x0000_t34" style="position:absolute;margin-left:-3.05pt;margin-top:42.35pt;width:3.6pt;height:179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" adj="107717" strokecolor="#4472c4 [3204]" strokeweight=".5pt"/>
            </w:pict>
          </mc:Fallback>
        </mc:AlternateContent>
      </w:r>
      <w:r w:rsidR="007B36B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6CD860" wp14:editId="3DC7547A">
                <wp:simplePos x="0" y="0"/>
                <wp:positionH relativeFrom="column">
                  <wp:posOffset>-219922</wp:posOffset>
                </wp:positionH>
                <wp:positionV relativeFrom="paragraph">
                  <wp:posOffset>-424815</wp:posOffset>
                </wp:positionV>
                <wp:extent cx="220133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1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83D614" id="Straight Connector 4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3pt,-33.45pt" to=".05pt,-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7B36B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D3CEBF" wp14:editId="6506F461">
                <wp:simplePos x="0" y="0"/>
                <wp:positionH relativeFrom="leftMargin">
                  <wp:align>right</wp:align>
                </wp:positionH>
                <wp:positionV relativeFrom="paragraph">
                  <wp:posOffset>360045</wp:posOffset>
                </wp:positionV>
                <wp:extent cx="21971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7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0F1981" id="Straight Connector 2" o:spid="_x0000_s1026" style="position:absolute;flip:x;z-index:251660288;visibility:visible;mso-wrap-style:square;mso-width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width-relative:margin" from="-33.9pt,28.35pt" to="-16.6pt,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7B36B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0F8D13" wp14:editId="21AC9833">
                <wp:simplePos x="0" y="0"/>
                <wp:positionH relativeFrom="column">
                  <wp:posOffset>-215900</wp:posOffset>
                </wp:positionH>
                <wp:positionV relativeFrom="paragraph">
                  <wp:posOffset>-609177</wp:posOffset>
                </wp:positionV>
                <wp:extent cx="0" cy="965200"/>
                <wp:effectExtent l="0" t="0" r="3810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65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AED56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pt,-47.95pt" to="-17pt,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7B36B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55056C" wp14:editId="3FCC5C31">
                <wp:simplePos x="0" y="0"/>
                <wp:positionH relativeFrom="column">
                  <wp:posOffset>-220133</wp:posOffset>
                </wp:positionH>
                <wp:positionV relativeFrom="paragraph">
                  <wp:posOffset>-605155</wp:posOffset>
                </wp:positionV>
                <wp:extent cx="220133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1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36366" id="Straight Connector 1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35pt,-47.65pt" to="0,-4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</w:tblGrid>
      <w:tr w:rsidR="000C28A0" w14:paraId="75A985DA" w14:textId="77777777" w:rsidTr="000C28A0">
        <w:tc>
          <w:tcPr>
            <w:tcW w:w="5382" w:type="dxa"/>
          </w:tcPr>
          <w:p w14:paraId="2DCEE810" w14:textId="354D1C07" w:rsidR="000C28A0" w:rsidRDefault="000C28A0" w:rsidP="000C28A0">
            <w:r>
              <w:t>Page 1</w:t>
            </w:r>
          </w:p>
        </w:tc>
      </w:tr>
      <w:tr w:rsidR="000C28A0" w14:paraId="03156CC6" w14:textId="77777777" w:rsidTr="000C28A0">
        <w:tc>
          <w:tcPr>
            <w:tcW w:w="5382" w:type="dxa"/>
          </w:tcPr>
          <w:p w14:paraId="46A3D78A" w14:textId="47080DC6" w:rsidR="000C28A0" w:rsidRDefault="000C28A0" w:rsidP="000C28A0">
            <w:r>
              <w:t>Separate scanned objects (main use)</w:t>
            </w:r>
          </w:p>
          <w:p w14:paraId="3B7A09F9" w14:textId="759FA429" w:rsidR="000C28A0" w:rsidRDefault="000C28A0" w:rsidP="000C28A0">
            <w:r>
              <w:t xml:space="preserve">Generate unprocessed image stacks (e.g. what </w:t>
            </w:r>
            <w:proofErr w:type="spellStart"/>
            <w:r>
              <w:t>fiji</w:t>
            </w:r>
            <w:proofErr w:type="spellEnd"/>
            <w:r>
              <w:t xml:space="preserve"> does)</w:t>
            </w:r>
          </w:p>
          <w:p w14:paraId="0380E673" w14:textId="01B54621" w:rsidR="000C28A0" w:rsidRDefault="000C28A0" w:rsidP="000C28A0">
            <w:r>
              <w:t>Separate trays (e.g. memory save)</w:t>
            </w:r>
          </w:p>
        </w:tc>
      </w:tr>
    </w:tbl>
    <w:p w14:paraId="332947A5" w14:textId="77777777" w:rsidR="000C28A0" w:rsidRDefault="000C28A0" w:rsidP="000C28A0">
      <w:pPr>
        <w:tabs>
          <w:tab w:val="left" w:pos="327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</w:tblGrid>
      <w:tr w:rsidR="000C28A0" w14:paraId="47854786" w14:textId="77777777" w:rsidTr="000C28A0">
        <w:tc>
          <w:tcPr>
            <w:tcW w:w="5382" w:type="dxa"/>
          </w:tcPr>
          <w:p w14:paraId="270A0C44" w14:textId="476AFE8A" w:rsidR="000C28A0" w:rsidRDefault="000C28A0" w:rsidP="000C28A0">
            <w:pPr>
              <w:tabs>
                <w:tab w:val="left" w:pos="327"/>
              </w:tabs>
            </w:pPr>
            <w:r>
              <w:t xml:space="preserve">Separate tray </w:t>
            </w:r>
          </w:p>
        </w:tc>
      </w:tr>
      <w:tr w:rsidR="000C28A0" w14:paraId="5D1C7046" w14:textId="77777777" w:rsidTr="000C28A0">
        <w:tc>
          <w:tcPr>
            <w:tcW w:w="5382" w:type="dxa"/>
          </w:tcPr>
          <w:p w14:paraId="7435753F" w14:textId="3B1A7989" w:rsidR="000C28A0" w:rsidRDefault="000D12F0" w:rsidP="000C28A0">
            <w:pPr>
              <w:tabs>
                <w:tab w:val="left" w:pos="327"/>
              </w:tabs>
            </w:pPr>
            <w:r>
              <w:t>dd tray</w:t>
            </w:r>
          </w:p>
          <w:p w14:paraId="5F15A9B5" w14:textId="4B875987" w:rsidR="000D12F0" w:rsidRDefault="000D12F0" w:rsidP="000C28A0">
            <w:pPr>
              <w:tabs>
                <w:tab w:val="left" w:pos="327"/>
              </w:tabs>
            </w:pPr>
            <w:r>
              <w:t>Export</w:t>
            </w:r>
          </w:p>
        </w:tc>
      </w:tr>
    </w:tbl>
    <w:p w14:paraId="73780AF8" w14:textId="71325665" w:rsidR="007B36B4" w:rsidRDefault="007B36B4" w:rsidP="000C28A0">
      <w:pPr>
        <w:tabs>
          <w:tab w:val="left" w:pos="327"/>
        </w:tabs>
      </w:pPr>
    </w:p>
    <w:tbl>
      <w:tblPr>
        <w:tblStyle w:val="TableGrid"/>
        <w:tblpPr w:leftFromText="180" w:rightFromText="180" w:vertAnchor="text" w:horzAnchor="margin" w:tblpY="996"/>
        <w:tblOverlap w:val="never"/>
        <w:tblW w:w="0" w:type="auto"/>
        <w:tblLook w:val="04A0" w:firstRow="1" w:lastRow="0" w:firstColumn="1" w:lastColumn="0" w:noHBand="0" w:noVBand="1"/>
      </w:tblPr>
      <w:tblGrid>
        <w:gridCol w:w="4248"/>
      </w:tblGrid>
      <w:tr w:rsidR="000C28A0" w14:paraId="0E8160FB" w14:textId="77777777" w:rsidTr="000C28A0">
        <w:tc>
          <w:tcPr>
            <w:tcW w:w="4248" w:type="dxa"/>
          </w:tcPr>
          <w:p w14:paraId="4B015E09" w14:textId="77777777" w:rsidR="000C28A0" w:rsidRDefault="000C28A0" w:rsidP="000C28A0">
            <w:proofErr w:type="spellStart"/>
            <w:r>
              <w:t>Thres</w:t>
            </w:r>
            <w:proofErr w:type="spellEnd"/>
            <w:r>
              <w:t xml:space="preserve"> and cell </w:t>
            </w:r>
          </w:p>
        </w:tc>
      </w:tr>
      <w:tr w:rsidR="000C28A0" w14:paraId="0C40A861" w14:textId="77777777" w:rsidTr="000C28A0">
        <w:tc>
          <w:tcPr>
            <w:tcW w:w="4248" w:type="dxa"/>
          </w:tcPr>
          <w:p w14:paraId="14722B44" w14:textId="77777777" w:rsidR="000C28A0" w:rsidRDefault="000C28A0" w:rsidP="000C28A0">
            <w:r>
              <w:t>Cell (help function, chart with explanation)</w:t>
            </w:r>
          </w:p>
          <w:p w14:paraId="7AF29E60" w14:textId="77777777" w:rsidR="000C28A0" w:rsidRDefault="000C28A0" w:rsidP="000C28A0">
            <w:proofErr w:type="spellStart"/>
            <w:r>
              <w:t>Thres</w:t>
            </w:r>
            <w:proofErr w:type="spellEnd"/>
            <w:r>
              <w:t xml:space="preserve"> min </w:t>
            </w:r>
          </w:p>
          <w:p w14:paraId="29C553D0" w14:textId="77777777" w:rsidR="000C28A0" w:rsidRDefault="000C28A0" w:rsidP="000C28A0">
            <w:proofErr w:type="spellStart"/>
            <w:r>
              <w:t>Thre</w:t>
            </w:r>
            <w:proofErr w:type="spellEnd"/>
            <w:r>
              <w:t xml:space="preserve"> max (help function, chart with </w:t>
            </w:r>
            <w:proofErr w:type="spellStart"/>
            <w:r>
              <w:t>explaination</w:t>
            </w:r>
            <w:proofErr w:type="spellEnd"/>
            <w:r>
              <w:t>)</w:t>
            </w:r>
          </w:p>
          <w:p w14:paraId="64C07A21" w14:textId="77777777" w:rsidR="000C28A0" w:rsidRDefault="000C28A0" w:rsidP="000C28A0"/>
          <w:p w14:paraId="48B2BE70" w14:textId="1CCD8DB2" w:rsidR="000C28A0" w:rsidRDefault="000C28A0" w:rsidP="000C28A0">
            <w:proofErr w:type="gramStart"/>
            <w:r>
              <w:t>View point</w:t>
            </w:r>
            <w:proofErr w:type="gramEnd"/>
            <w:r>
              <w:t xml:space="preserve"> cloud (optional)</w:t>
            </w:r>
          </w:p>
        </w:tc>
      </w:tr>
    </w:tbl>
    <w:p w14:paraId="378393D8" w14:textId="1DA755BB" w:rsidR="007B36B4" w:rsidRDefault="007B36B4">
      <w:r>
        <w:br w:type="textWrapping" w:clear="all"/>
      </w:r>
    </w:p>
    <w:p w14:paraId="3790AEB7" w14:textId="12F62E9B" w:rsidR="000D12F0" w:rsidRPr="000D12F0" w:rsidRDefault="000D12F0" w:rsidP="000D12F0"/>
    <w:p w14:paraId="09669A6C" w14:textId="403ED7DB" w:rsidR="000D12F0" w:rsidRPr="000D12F0" w:rsidRDefault="000D12F0" w:rsidP="000D12F0"/>
    <w:p w14:paraId="45EBD65B" w14:textId="038B4D2F" w:rsidR="000D12F0" w:rsidRPr="000D12F0" w:rsidRDefault="000D12F0" w:rsidP="000D12F0"/>
    <w:p w14:paraId="121CBBAD" w14:textId="735886C7" w:rsidR="000D12F0" w:rsidRPr="000D12F0" w:rsidRDefault="000D12F0" w:rsidP="000D12F0"/>
    <w:p w14:paraId="26378392" w14:textId="3ABF3482" w:rsidR="000D12F0" w:rsidRPr="000D12F0" w:rsidRDefault="000D12F0" w:rsidP="000D12F0"/>
    <w:p w14:paraId="544E291B" w14:textId="558BCE65" w:rsidR="000D12F0" w:rsidRDefault="000D12F0" w:rsidP="000D12F0"/>
    <w:p w14:paraId="049805F2" w14:textId="77777777" w:rsidR="000D12F0" w:rsidRPr="000D12F0" w:rsidRDefault="000D12F0" w:rsidP="000D12F0">
      <w:pPr>
        <w:tabs>
          <w:tab w:val="left" w:pos="2207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D12F0" w14:paraId="66901F1F" w14:textId="77777777" w:rsidTr="000D12F0">
        <w:tc>
          <w:tcPr>
            <w:tcW w:w="9016" w:type="dxa"/>
          </w:tcPr>
          <w:p w14:paraId="54B60950" w14:textId="682574E9" w:rsidR="000D12F0" w:rsidRDefault="000D12F0" w:rsidP="000D12F0">
            <w:pPr>
              <w:tabs>
                <w:tab w:val="left" w:pos="2207"/>
              </w:tabs>
            </w:pPr>
            <w:r>
              <w:t>traying</w:t>
            </w:r>
          </w:p>
        </w:tc>
      </w:tr>
      <w:tr w:rsidR="000D12F0" w14:paraId="1BC0C98C" w14:textId="77777777" w:rsidTr="000D12F0">
        <w:tc>
          <w:tcPr>
            <w:tcW w:w="9016" w:type="dxa"/>
          </w:tcPr>
          <w:p w14:paraId="4206D907" w14:textId="77777777" w:rsidR="000D12F0" w:rsidRDefault="000D12F0" w:rsidP="000D12F0">
            <w:pPr>
              <w:tabs>
                <w:tab w:val="left" w:pos="2207"/>
              </w:tabs>
            </w:pPr>
          </w:p>
        </w:tc>
      </w:tr>
    </w:tbl>
    <w:p w14:paraId="6F79CD82" w14:textId="0002F4DA" w:rsidR="000D12F0" w:rsidRDefault="000D12F0" w:rsidP="000D12F0">
      <w:pPr>
        <w:tabs>
          <w:tab w:val="left" w:pos="2207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D12F0" w14:paraId="7B634AFE" w14:textId="77777777" w:rsidTr="000D12F0">
        <w:tc>
          <w:tcPr>
            <w:tcW w:w="9016" w:type="dxa"/>
          </w:tcPr>
          <w:p w14:paraId="75593C18" w14:textId="675633DF" w:rsidR="000D12F0" w:rsidRDefault="000D12F0" w:rsidP="000D12F0">
            <w:pPr>
              <w:tabs>
                <w:tab w:val="left" w:pos="2207"/>
              </w:tabs>
            </w:pPr>
            <w:r>
              <w:t>export</w:t>
            </w:r>
            <w:bookmarkStart w:id="0" w:name="_GoBack"/>
            <w:bookmarkEnd w:id="0"/>
          </w:p>
        </w:tc>
      </w:tr>
      <w:tr w:rsidR="000D12F0" w14:paraId="754CC7F2" w14:textId="77777777" w:rsidTr="000D12F0">
        <w:tc>
          <w:tcPr>
            <w:tcW w:w="9016" w:type="dxa"/>
          </w:tcPr>
          <w:p w14:paraId="2B40F03B" w14:textId="77777777" w:rsidR="000D12F0" w:rsidRDefault="000D12F0" w:rsidP="000D12F0">
            <w:pPr>
              <w:tabs>
                <w:tab w:val="left" w:pos="2207"/>
              </w:tabs>
            </w:pPr>
          </w:p>
        </w:tc>
      </w:tr>
    </w:tbl>
    <w:p w14:paraId="0C77F962" w14:textId="77777777" w:rsidR="000D12F0" w:rsidRPr="000D12F0" w:rsidRDefault="000D12F0" w:rsidP="000D12F0">
      <w:pPr>
        <w:tabs>
          <w:tab w:val="left" w:pos="2207"/>
        </w:tabs>
      </w:pPr>
    </w:p>
    <w:sectPr w:rsidR="000D12F0" w:rsidRPr="000D1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tzA2tjQzNrWwMDBV0lEKTi0uzszPAykwrAUAxPeLniwAAAA="/>
  </w:docVars>
  <w:rsids>
    <w:rsidRoot w:val="00587F54"/>
    <w:rsid w:val="000C28A0"/>
    <w:rsid w:val="000D12F0"/>
    <w:rsid w:val="004C6BB0"/>
    <w:rsid w:val="00587F54"/>
    <w:rsid w:val="007B36B4"/>
    <w:rsid w:val="00B67CC7"/>
    <w:rsid w:val="00F35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E097F"/>
  <w15:chartTrackingRefBased/>
  <w15:docId w15:val="{FCE570DB-DFFF-462D-87C0-06BDD94B5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3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ah kendrick</dc:creator>
  <cp:keywords/>
  <dc:description/>
  <cp:lastModifiedBy>connah kendrick</cp:lastModifiedBy>
  <cp:revision>3</cp:revision>
  <dcterms:created xsi:type="dcterms:W3CDTF">2021-01-16T13:45:00Z</dcterms:created>
  <dcterms:modified xsi:type="dcterms:W3CDTF">2021-01-16T19:21:00Z</dcterms:modified>
</cp:coreProperties>
</file>